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Guangzhou</w:t>
      </w:r>
    </w:p>
    <w:bookmarkStart w:id="20" w:name="Xdd4bc671dd14d25e86a38f0cb02ccff34219e69"/>
    <w:p>
      <w:pPr>
        <w:pStyle w:val="Heading1"/>
      </w:pPr>
      <w:r>
        <w:t xml:space="preserve">Cover Letter for Doctor General Practitioner Position in China Guangzhou</w:t>
      </w:r>
    </w:p>
    <w:p>
      <w:pPr>
        <w:pStyle w:val="FirstParagraph"/>
      </w:pPr>
      <w:r>
        <w:t xml:space="preserve">Dear [Hiring Manager's Name],</w:t>
      </w:r>
    </w:p>
    <w:p>
      <w:pPr>
        <w:pStyle w:val="BodyText"/>
      </w:pPr>
      <w:r>
        <w:t xml:space="preserve">I am writing to express my sincere interest in the Doctor General Practitioner position at your esteemed healthcare institution in China Guangzhou. With a strong academic background, extensive clinical experience, and a deep passion for patient-centered care, I am eager to contribute my skills to the dynamic healthcare environment of Guangzhou. This opportunity aligns perfectly with my professional goals and my desire to work in a city that seamlessly blends tradition with modernity, offering unique challenges and rewards for medical professionals.</w:t>
      </w:r>
    </w:p>
    <w:p>
      <w:pPr>
        <w:pStyle w:val="BodyText"/>
      </w:pPr>
      <w:r>
        <w:t xml:space="preserve">As a qualified Doctor General Practitioner, I have dedicated over [X years] to providing comprehensive primary care services to patients of all ages. My expertise encompasses diagnosing and managing acute and chronic conditions, promoting preventive healthcare, and fostering long-term patient relationships. Throughout my career, I have prioritized holistic care, emphasizing the importance of understanding each patient's unique cultural, social, and medical needs. This approach has enabled me to build trust with diverse communities and deliver outcomes that reflect both clinical excellence and compassionate service.</w:t>
      </w:r>
    </w:p>
    <w:p>
      <w:pPr>
        <w:pStyle w:val="BodyText"/>
      </w:pPr>
      <w:r>
        <w:t xml:space="preserve">What excites me most about the opportunity in China Guangzhou is the chance to apply my skills in a rapidly evolving healthcare landscape. Guangzhou, as a major metropolitan hub, presents a unique environment where medical professionals must navigate high patient volumes while maintaining personalized care. My experience working in multicultural settings has equipped me with the adaptability and cultural sensitivity necessary to thrive in such an environment. I am particularly drawn to the city’s commitment to integrating traditional Chinese medicine with modern medical practices, which resonates with my belief in a multidisciplinary approach to healthcare.</w:t>
      </w:r>
    </w:p>
    <w:p>
      <w:pPr>
        <w:pStyle w:val="BodyText"/>
      </w:pPr>
      <w:r>
        <w:t xml:space="preserve">One of my core strengths as a General Practitioner is my ability to diagnose and manage complex cases efficiently while ensuring patients feel heard and supported. In previous roles, I have collaborated closely with specialists, pharmacists, and other healthcare providers to deliver coordinated care. For instance, during my tenure at [Previous Workplace], I led a team that implemented a preventive care initiative targeting chronic diseases in elderly populations, resulting in a 25% reduction in hospital readmissions. This experience reinforced the importance of proactive healthcare delivery—a principle I am eager to bring to Guangzhou’s healthcare system.</w:t>
      </w:r>
    </w:p>
    <w:p>
      <w:pPr>
        <w:pStyle w:val="BodyText"/>
      </w:pPr>
      <w:r>
        <w:t xml:space="preserve">Working as a Doctor General Practitioner in China Guangzhou also requires an understanding of the local healthcare regulations and patient expectations. While I am not yet fluent in Mandarin, I have taken steps to familiarize myself with the cultural nuances of medical practices in China. For example, I have studied the principles of traditional Chinese medicine and its integration with Western medical approaches, which I believe will enhance my ability to communicate effectively with patients and colleagues. Additionally, I am committed to continuous learning and would welcome the opportunity to participate in language or cultural training programs offered by your institution.</w:t>
      </w:r>
    </w:p>
    <w:p>
      <w:pPr>
        <w:pStyle w:val="BodyText"/>
      </w:pPr>
      <w:r>
        <w:t xml:space="preserve">Guangzhou’s healthcare sector is at the forefront of innovation, with advancements in telemedicine, public health initiatives, and community-based care models. As a Doctor General Practitioner, I am keen to contribute to these efforts by leveraging my clinical expertise and problem-solving skills. My ability to work independently and as part of a team ensures that I can adapt to the fast-paced environment of Guangzhou’s hospitals or clinics. Whether it is triaging patients in an emergency setting, conducting health screenings, or providing guidance on lifestyle modifications, I am prepared to deliver high-quality care that meets the needs of Guangzhou’s diverse population.</w:t>
      </w:r>
    </w:p>
    <w:p>
      <w:pPr>
        <w:pStyle w:val="BodyText"/>
      </w:pPr>
      <w:r>
        <w:t xml:space="preserve">In addition to my clinical skills, I bring a strong commitment to professional ethics and patient safety. I adhere strictly to medical standards and maintain up-to-date knowledge through continuous education. My certification in [relevant certifications, e.g., Advanced Cardiac Life Support] and participation in global health conferences have further strengthened my ability to provide evidence-based care. These qualifications, combined with my dedication to patient well-being, make me a strong candidate for this role.</w:t>
      </w:r>
    </w:p>
    <w:p>
      <w:pPr>
        <w:pStyle w:val="BodyText"/>
      </w:pPr>
      <w:r>
        <w:t xml:space="preserve">I am particularly impressed by your institution’s focus on [specific value or initiative of the institution, e.g., "community health outreach" or "innovative treatment protocols"], which aligns with my own philosophy of accessible and equitable healthcare. I am confident that my background as a Doctor General Practitioner, coupled with my enthusiasm for working in China Guangzhou, will allow me to contribute meaningfully to your team. I would be honored to discuss how my skills and experiences can support your mission of providing exceptional care to patients in this vibrant city.</w:t>
      </w:r>
    </w:p>
    <w:p>
      <w:pPr>
        <w:pStyle w:val="BodyText"/>
      </w:pPr>
      <w:r>
        <w:t xml:space="preserve">Thank you for considering my application. I look forward to the opportunity to interview and further discuss how I can contribute to your healthcare facility’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China Guangzhou</dc:title>
  <dc:creator/>
  <cp:keywords/>
  <dcterms:created xsi:type="dcterms:W3CDTF">2026-07-23T13:47:49Z</dcterms:created>
  <dcterms:modified xsi:type="dcterms:W3CDTF">2026-07-23T13:47:49Z</dcterms:modified>
</cp:coreProperties>
</file>

<file path=docProps/custom.xml><?xml version="1.0" encoding="utf-8"?>
<Properties xmlns="http://schemas.openxmlformats.org/officeDocument/2006/custom-properties" xmlns:vt="http://schemas.openxmlformats.org/officeDocument/2006/docPropsVTypes"/>
</file>